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09137" w14:textId="77777777" w:rsid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The Vulcan Tinman Triathlon is a fun family event with a high emphasis on participation.</w:t>
      </w:r>
    </w:p>
    <w:p w14:paraId="4AA3B94D" w14:textId="48570B9E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In the past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,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we have brought over 1000 competitors and their families and friends to our great little town every year. Sadly, 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we have had to cancel the race for the past two years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because of COVID restrictions. To keep the spirit of the race alive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,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we would like to invite you all to participa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te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in a DIY Tinman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, during the Vulcan County Wellness Challenge.</w:t>
      </w:r>
    </w:p>
    <w:p w14:paraId="0608AE9F" w14:textId="0300ED04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The Tinman race consists of 3 components- swimming, biking and running. This is done as an individual or as a team. There are options for a full race, half race, 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youth (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under 14) and </w:t>
      </w:r>
      <w:proofErr w:type="spellStart"/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Tinbit</w:t>
      </w:r>
      <w:proofErr w:type="spellEnd"/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(under 8).</w:t>
      </w:r>
    </w:p>
    <w:p w14:paraId="161FAF9A" w14:textId="417CB756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We have provided the traditional distances, but with the emphasis on participation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,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do what you can, when you can. Complete the full race in a day, a week or 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a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month. Do it on your own or with your </w:t>
      </w:r>
      <w:proofErr w:type="gramStart"/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team.</w:t>
      </w:r>
      <w:proofErr w:type="gramEnd"/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Post your race to the group 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 xml:space="preserve">on 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Facebook</w:t>
      </w:r>
      <w:r w:rsidR="0099253F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Vulcan Tinman Triathlon @vulcantinman.</w:t>
      </w:r>
    </w:p>
    <w:p w14:paraId="58A0765E" w14:textId="77777777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 </w:t>
      </w:r>
    </w:p>
    <w:p w14:paraId="1EE9E2AC" w14:textId="1BD54BAA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Full Tinman- Swim 5 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km (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20 lengths), Bike 20 km, Run 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 xml:space="preserve">5 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km</w:t>
      </w:r>
    </w:p>
    <w:p w14:paraId="0DA990E4" w14:textId="77777777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½ Tinman- Swim 2.5 km (10 lengths), Bike 10 km, Run 2.5 km</w:t>
      </w:r>
    </w:p>
    <w:p w14:paraId="3D283B58" w14:textId="3B79DAB0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Youth – Swim 2.5 km (10 length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s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), Bike 5 km, Run 1.5 km</w:t>
      </w:r>
    </w:p>
    <w:p w14:paraId="4B796181" w14:textId="77777777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proofErr w:type="spellStart"/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Tinbit</w:t>
      </w:r>
      <w:proofErr w:type="spellEnd"/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- Swim 1 length, Bike 2 Blocks, Run 1 Block</w:t>
      </w:r>
    </w:p>
    <w:p w14:paraId="0A9E7718" w14:textId="77777777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 </w:t>
      </w:r>
    </w:p>
    <w:p w14:paraId="7C4B9667" w14:textId="1D7E9AF3" w:rsidR="001F4486" w:rsidRPr="001F4486" w:rsidRDefault="001F4486" w:rsidP="001F448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  <w:lang w:eastAsia="en-CA"/>
        </w:rPr>
      </w:pP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The association has 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significantly impacted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the recreational opportunities available to residents of Vulcan &amp; Vulcan County.  The Vulcan Tinman Triathlon has raised over $270,000.00, which has gone back to the community since its inception in 1990.  With the current race model, various local groups (Skate Club, </w:t>
      </w:r>
      <w:proofErr w:type="spellStart"/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>Kinettes</w:t>
      </w:r>
      <w:proofErr w:type="spellEnd"/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etc.) volunteer their time on race day in return for money towards their group.  When the race 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can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run again</w:t>
      </w:r>
      <w:r>
        <w:rPr>
          <w:rFonts w:eastAsia="Times New Roman" w:cstheme="minorHAnsi"/>
          <w:color w:val="222222"/>
          <w:sz w:val="24"/>
          <w:szCs w:val="24"/>
          <w:lang w:eastAsia="en-CA"/>
        </w:rPr>
        <w:t>,</w:t>
      </w:r>
      <w:r w:rsidRPr="001F4486">
        <w:rPr>
          <w:rFonts w:eastAsia="Times New Roman" w:cstheme="minorHAnsi"/>
          <w:color w:val="222222"/>
          <w:sz w:val="24"/>
          <w:szCs w:val="24"/>
          <w:lang w:eastAsia="en-CA"/>
        </w:rPr>
        <w:t xml:space="preserve"> we would love to see many local participants!</w:t>
      </w:r>
    </w:p>
    <w:p w14:paraId="3116C32A" w14:textId="0B44417A" w:rsidR="00331EA7" w:rsidRDefault="00331EA7">
      <w:pPr>
        <w:rPr>
          <w:rFonts w:cstheme="minorHAnsi"/>
        </w:rPr>
      </w:pPr>
    </w:p>
    <w:p w14:paraId="5490AD7A" w14:textId="02CA0F8D" w:rsidR="0099253F" w:rsidRDefault="0099253F">
      <w:pPr>
        <w:rPr>
          <w:rFonts w:cstheme="minorHAnsi"/>
        </w:rPr>
      </w:pPr>
    </w:p>
    <w:p w14:paraId="55AF71DC" w14:textId="77777777" w:rsidR="0099253F" w:rsidRDefault="0099253F">
      <w:pPr>
        <w:rPr>
          <w:rFonts w:cstheme="minorHAnsi"/>
        </w:rPr>
      </w:pPr>
      <w:r>
        <w:rPr>
          <w:rFonts w:cstheme="minorHAnsi"/>
        </w:rPr>
        <w:t>From your,</w:t>
      </w:r>
    </w:p>
    <w:p w14:paraId="1CC35317" w14:textId="1A089100" w:rsidR="0099253F" w:rsidRPr="001F4486" w:rsidRDefault="0099253F">
      <w:pPr>
        <w:rPr>
          <w:rFonts w:cstheme="minorHAnsi"/>
        </w:rPr>
      </w:pPr>
      <w:r>
        <w:rPr>
          <w:rFonts w:cstheme="minorHAnsi"/>
        </w:rPr>
        <w:t xml:space="preserve"> Vulcan Tin Man Triathlon Committee</w:t>
      </w:r>
    </w:p>
    <w:sectPr w:rsidR="0099253F" w:rsidRPr="001F4486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4E497" w14:textId="77777777" w:rsidR="002A6A85" w:rsidRDefault="002A6A85" w:rsidP="001F4486">
      <w:pPr>
        <w:spacing w:after="0" w:line="240" w:lineRule="auto"/>
      </w:pPr>
      <w:r>
        <w:separator/>
      </w:r>
    </w:p>
  </w:endnote>
  <w:endnote w:type="continuationSeparator" w:id="0">
    <w:p w14:paraId="093F55E4" w14:textId="77777777" w:rsidR="002A6A85" w:rsidRDefault="002A6A85" w:rsidP="001F44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D7393" w14:textId="77777777" w:rsidR="002A6A85" w:rsidRDefault="002A6A85" w:rsidP="001F4486">
      <w:pPr>
        <w:spacing w:after="0" w:line="240" w:lineRule="auto"/>
      </w:pPr>
      <w:r>
        <w:separator/>
      </w:r>
    </w:p>
  </w:footnote>
  <w:footnote w:type="continuationSeparator" w:id="0">
    <w:p w14:paraId="4FF82E8A" w14:textId="77777777" w:rsidR="002A6A85" w:rsidRDefault="002A6A85" w:rsidP="001F44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319F3" w14:textId="424CD740" w:rsidR="0099253F" w:rsidRDefault="0099253F">
    <w:pPr>
      <w:pStyle w:val="Header"/>
    </w:pPr>
  </w:p>
  <w:p w14:paraId="18EA7C6F" w14:textId="794FFCDE" w:rsidR="0099253F" w:rsidRDefault="0099253F">
    <w:pPr>
      <w:pStyle w:val="Header"/>
    </w:pPr>
    <w:r>
      <w:rPr>
        <w:noProof/>
      </w:rPr>
      <w:drawing>
        <wp:inline distT="0" distB="0" distL="0" distR="0" wp14:anchorId="0CA4C9E3" wp14:editId="36F25F71">
          <wp:extent cx="2628900" cy="1552575"/>
          <wp:effectExtent l="0" t="0" r="0" b="9525"/>
          <wp:docPr id="1" name="Picture 1" descr="No photo description availabl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 photo description available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8900" cy="1552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1612CA" w14:textId="69DB75AB" w:rsidR="0099253F" w:rsidRDefault="0099253F">
    <w:pPr>
      <w:pStyle w:val="Header"/>
    </w:pPr>
  </w:p>
  <w:p w14:paraId="233E1A5C" w14:textId="2085F87E" w:rsidR="0099253F" w:rsidRDefault="0099253F">
    <w:pPr>
      <w:pStyle w:val="Header"/>
    </w:pPr>
  </w:p>
  <w:p w14:paraId="4E9AAEAC" w14:textId="77777777" w:rsidR="0099253F" w:rsidRDefault="009925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A0NjGyMAOyzZR0lIJTi4sz8/NACgxrAT9h3FAsAAAA"/>
  </w:docVars>
  <w:rsids>
    <w:rsidRoot w:val="001F4486"/>
    <w:rsid w:val="001F4486"/>
    <w:rsid w:val="002A6A85"/>
    <w:rsid w:val="00331EA7"/>
    <w:rsid w:val="00992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DD956"/>
  <w15:chartTrackingRefBased/>
  <w15:docId w15:val="{12D5665B-D1C3-4170-95DB-F5CCD7DD7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4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4486"/>
  </w:style>
  <w:style w:type="paragraph" w:styleId="Footer">
    <w:name w:val="footer"/>
    <w:basedOn w:val="Normal"/>
    <w:link w:val="FooterChar"/>
    <w:uiPriority w:val="99"/>
    <w:unhideWhenUsed/>
    <w:rsid w:val="001F4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4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59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User</dc:creator>
  <cp:keywords/>
  <dc:description/>
  <cp:lastModifiedBy>Laptop User</cp:lastModifiedBy>
  <cp:revision>1</cp:revision>
  <dcterms:created xsi:type="dcterms:W3CDTF">2021-05-06T18:42:00Z</dcterms:created>
  <dcterms:modified xsi:type="dcterms:W3CDTF">2021-05-06T18:56:00Z</dcterms:modified>
</cp:coreProperties>
</file>